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๘</w:t>
      </w:r>
      <w:r>
        <w:t xml:space="preserve"> </w:t>
      </w:r>
      <w:r>
        <w:t xml:space="preserve">คำบุพบท</w:t>
      </w:r>
      <w:r>
        <w:t xml:space="preserve"> </w:t>
      </w:r>
      <w:r>
        <w:t xml:space="preserve">๙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ุปลายทาง และนักเรียนปลายทาง ที่อยู่ถิ่นเหนือ ถิ่นกลาง ถิ่นอีสาน ก็ขอให้รับคำสวัสดีของครูไปนะครับ เด็ก ม. 1 สามารถเรียนได้ไหม</w:t>
      </w:r>
    </w:p>
    <w:p>
      <w:pPr>
        <w:pStyle w:val="BodyText"/>
      </w:pPr>
      <w:r>
        <w:t xml:space="preserve">(คุณครูคณิตา) เรียนได้ค่ของครูทั้ง 2 คนนะครับ วันนี้พบกับครูปรเมษฐ ศรีกำเนิด และครูคคณิตา หนุนอนันต์ นะครับ ภาษาไทยนะครับ ระดับชั้นประถมศึกษาปีที่ 6 นะครับ</w:t>
      </w:r>
    </w:p>
    <w:p>
      <w:pPr>
        <w:pStyle w:val="BodyText"/>
      </w:pPr>
      <w:r>
        <w:t xml:space="preserve">(คุณครูคณิตา) เด็ก ๆ นี่ คงทราบกันแล้ว</w:t>
      </w:r>
    </w:p>
    <w:p>
      <w:pPr>
        <w:pStyle w:val="BodyText"/>
      </w:pPr>
      <w:r>
        <w:t xml:space="preserve">(คุณครูปรเมษฐ) เพราะว่ามันคือความรู้นะครับ ใครสนใจใคร่รู้ ก็สามารถศึกษาได้นะครับ คุณครูคณิตาคราวนี้ครูถามก่อน คำไทยที่เด็ก ๆ รู้จักให้ยิ้ม เลือก 5 ให้ยิ้มกี่นะ เท่าไรครูคณิตา</w:t>
      </w:r>
    </w:p>
    <w:p>
      <w:pPr>
        <w:pStyle w:val="BodyText"/>
      </w:pPr>
      <w:r>
        <w:t xml:space="preserve">(คุณครูคณิตา) 5 6 7 มี 3 ตัวเลือกค่ะ ให้เลือกนะคะ 5, 6, 7</w:t>
      </w:r>
    </w:p>
    <w:p>
      <w:pPr>
        <w:pStyle w:val="BodyText"/>
      </w:pPr>
      <w:r>
        <w:t xml:space="preserve">(คุณครูปรเมษฐ) ใครเลือก 5 ให้ยิ้ม</w:t>
      </w:r>
    </w:p>
    <w:p>
      <w:pPr>
        <w:pStyle w:val="BodyText"/>
      </w:pPr>
      <w:r>
        <w:t xml:space="preserve">(คุณครูปรเมษฐ) ยักคิ้วข้างซ้ายไม่ได้ ตาเตอปากกว้าง ๆ เห็นฟันสีขาว ๆ เลย ถ้าใครเลือก 6 ให้ยักคิ้ว</w:t>
      </w:r>
    </w:p>
    <w:p>
      <w:pPr>
        <w:pStyle w:val="BodyText"/>
      </w:pPr>
      <w:r>
        <w:t xml:space="preserve">(คุณครูคณิตา) กี่ข้างคะ</w:t>
      </w:r>
    </w:p>
    <w:p>
      <w:pPr>
        <w:pStyle w:val="BodyText"/>
      </w:pPr>
      <w:r>
        <w:t xml:space="preserve">(คุณครูปรเมษฐ)ข้างเดียวพอ คิ้วข้างซ้าย คุณครูคณิตาทำได้ไหม</w:t>
      </w:r>
    </w:p>
    <w:p>
      <w:pPr>
        <w:pStyle w:val="BodyText"/>
      </w:pPr>
      <w:r>
        <w:t xml:space="preserve">(คุณครูคณิตา)ทั้งหมด 7 ชนิดด้วยกันค่ะ</w:t>
      </w:r>
    </w:p>
    <w:p>
      <w:pPr>
        <w:pStyle w:val="BodyText"/>
      </w:pPr>
      <w:r>
        <w:t xml:space="preserve">(คุณครูปรเมษฐ) มีทั้งหมด 7 ชนิดบอดหมดเลยแน่เลยนักเรียน ใครว่ามี 7 ยักคิ้วข้างขวาให้เลือกนะคะ 5, 6, 7</w:t>
      </w:r>
    </w:p>
    <w:p>
      <w:pPr>
        <w:pStyle w:val="BodyText"/>
      </w:pPr>
      <w:r>
        <w:t xml:space="preserve">(คุณครูปรเมษฐ) ใครเลือก 5 ให้ยิ้ม</w:t>
      </w:r>
    </w:p>
    <w:p>
      <w:pPr>
        <w:pStyle w:val="BodyText"/>
      </w:pPr>
      <w:r>
        <w:t xml:space="preserve">(คุณครูปรเมษฐ) ยักคิ้วข้างซ้ายไม่ได้ ตาเตอปากกว้าง ๆ เห็นฟันสีขาว ๆ เลย ถ้าใครเลือก 6 ให้ยักคิ้ว</w:t>
      </w:r>
    </w:p>
    <w:p>
      <w:pPr>
        <w:pStyle w:val="BodyText"/>
      </w:pPr>
      <w:r>
        <w:t xml:space="preserve">(คุณครูคณิตา) กี่ข้างคะ</w:t>
      </w:r>
    </w:p>
    <w:p>
      <w:pPr>
        <w:pStyle w:val="BodyText"/>
      </w:pPr>
      <w:r>
        <w:t xml:space="preserve">(คุณครูปรเมษฐ)ข้างเดียวพอ คิ้วข้างซ้าย คุณครูคณิตาทำได้ไหม</w:t>
      </w:r>
    </w:p>
    <w:p>
      <w:pPr>
        <w:pStyle w:val="BodyText"/>
      </w:pPr>
      <w:r>
        <w:t xml:space="preserve">(คุณครูคณิตา)ทั้งหมด 7 ชนิดด้วยกันค่ะ</w:t>
      </w:r>
    </w:p>
    <w:p>
      <w:pPr>
        <w:pStyle w:val="BodyText"/>
      </w:pPr>
      <w:r>
        <w:t xml:space="preserve">(คุณครูปรเมษฐ) มีทั้งหมด 7 ชนิดบอดหมดเลยแน่เลยนักเรียน ใครว่ามี 7 ยักคิ้วข้างขวาบอดแน่เลยนักเรียน ถ้าเหลือ 7 ให้อ้าโอ้โหเก่งมากเลย ไม่รู้ทำได้อย่างไรนะตอบ คือ มีกี่ชนิด</w:t>
      </w:r>
    </w:p>
    <w:p>
      <w:pPr>
        <w:pStyle w:val="BodyText"/>
      </w:pPr>
      <w:r>
        <w:t xml:space="preserve">(คุณครูคณิตา)ครูก็จะขึ้นเฉลยไปพร้อมกับนักเรียนตอบไปดูกันครับ เอาล่ะครับ นักเรียน วันนี้ครูจะทดสอบนักเรียนให้นักเรียน เป็นผู้ตอบให้ไล่ชนิดมามีคำชนิดใดบ้างวิเศษณ์ 5. ชนิกที่ 5 เรียนไปแล้วใช่ไหมครับ เก่งมากครับ 2. คือคำ… ถูกต้องครับ 3. คือ คำ… และ 4. คือ คำคำนาม คำสรรพนาม คำกริยา แล้วก็นะครับ 7 ชนิดด้วยกัน เด็ก ๆ ต้องรู้ไว้นะ วันนี้ครูคณิตา</w:t>
      </w:r>
    </w:p>
    <w:p>
      <w:pPr>
        <w:pStyle w:val="BodyText"/>
      </w:pPr>
      <w:r>
        <w:t xml:space="preserve">(คุณครูคณิตา) ชนิดที่ 5 กำลังที่จะเรียนเลยค่ะ</w:t>
      </w:r>
    </w:p>
    <w:p>
      <w:pPr>
        <w:pStyle w:val="BodyText"/>
      </w:pPr>
      <w:r>
        <w:t xml:space="preserve">(คุณครูปรเมษฐ) ก็คือคำบุพบทและคำเชื่อม คำสสุดท้ายคำอะไร อุอะไรนะ อุทานเพราะฉะนั้น พร้อมที่จะศึกษาเรื่องคำบุพบทแล้วไปที่หมายเลข 5 ก่อน 4 ชนิดข้างบนเรียนมาแล้ว เหลืออีก 3 คำเราก็จะคำไทยแล้ว ว่าที่ใช้กันทุกวันนี้ทำอย่างไรอ่านให้เด็ก ๆ ฟังหน่อยค่ะ</w:t>
      </w:r>
    </w:p>
    <w:p>
      <w:pPr>
        <w:pStyle w:val="BodyText"/>
      </w:pPr>
      <w:r>
        <w:t xml:space="preserve">(คุณครูปรเมษฐ) ผมนึกว่าครูคณิตาจะอ่านเสียอีกตั้งใจเรียนนะครับ คำบุพบทนะครับ ให้นักเรียนพิจารณานะครับ มันเป็นอย่างไรดูครับ</w:t>
      </w:r>
    </w:p>
    <w:p>
      <w:pPr>
        <w:pStyle w:val="BodyText"/>
      </w:pPr>
      <w:r>
        <w:t xml:space="preserve">(คุณครูคณิตา) คุณครูปรเมษฐคะนี่คือปากกาฉัน ต่อไปครับ ครูคณิตาอ่านครับ เรียกชื่อผมอีกแล้ว ตั่วถั่งเดินทางมาโรงเรียนรถประจำทาง เอ๊ะ มันอย่างไรนี่เด็ก ๆ อ่านบ้างคุณพ่อทำงานหนักครอบครัว</w:t>
      </w:r>
    </w:p>
    <w:p>
      <w:pPr>
        <w:pStyle w:val="BodyText"/>
      </w:pPr>
      <w:r>
        <w:t xml:space="preserve">(คุณครูคณิตา) ดาวฟ้าส่องแสงระยิบระยับ</w:t>
      </w:r>
    </w:p>
    <w:p>
      <w:pPr>
        <w:pStyle w:val="BodyText"/>
      </w:pPr>
      <w:r>
        <w:t xml:space="preserve">(คุณครูปรเมษฐ) มันอย่างไรนะ อ่านพร้อมกันทั้งหมดเลย ครูคณิตาด้วย ครูด้ว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2 (DLTV ภาษาไทย ป. 6 หน่วยที่ 4) ๘ คำบุพบท ๙ ส.ค. ๖๔ (มีใบงาน และใบความรู้) ฟารุต</dc:title>
  <dc:creator/>
  <cp:keywords/>
  <dcterms:created xsi:type="dcterms:W3CDTF">2022-04-08T02:51:28Z</dcterms:created>
  <dcterms:modified xsi:type="dcterms:W3CDTF">2022-04-08T02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เมษายน 2565 เวลา 09.00 น.</vt:lpwstr>
  </property>
  <property fmtid="{D5CDD505-2E9C-101B-9397-08002B2CF9AE}" pid="3" name="subtitle">
    <vt:lpwstr/>
  </property>
</Properties>
</file>